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Almaty</w:t>
      </w:r>
    </w:p>
    <w:bookmarkStart w:id="21" w:name="X9d38d55a8de09993678b95c2f91735ef4b5155a"/>
    <w:p>
      <w:pPr>
        <w:pStyle w:val="Heading1"/>
      </w:pPr>
      <w:r>
        <w:t xml:space="preserve">Internship Application Letter: Speech Therapist Internship in Almaty, Kazakhstan</w:t>
      </w:r>
    </w:p>
    <w:p>
      <w:pPr>
        <w:pStyle w:val="FirstParagraph"/>
      </w:pPr>
      <w:r>
        <w:t xml:space="preserve">Date: October 26, 2023</w:t>
      </w:r>
    </w:p>
    <w:p>
      <w:pPr>
        <w:pStyle w:val="BodyText"/>
      </w:pPr>
      <w:r>
        <w:t xml:space="preserve">Ms. Aigerim Tolegenova</w:t>
      </w:r>
      <w:r>
        <w:br/>
      </w:r>
      <w:r>
        <w:t xml:space="preserve">Director of Clinical Training</w:t>
      </w:r>
      <w:r>
        <w:br/>
      </w:r>
      <w:r>
        <w:t xml:space="preserve">Almaty Center for Pediatric Rehabilitation and Speech Therapy (ACPRST)</w:t>
      </w:r>
      <w:r>
        <w:br/>
      </w:r>
      <w:r>
        <w:t xml:space="preserve">55 Zheltoksan Street, Almaty, Kazakhstan</w:t>
      </w:r>
    </w:p>
    <w:bookmarkStart w:id="20" w:name="Xc08cc27f84b50035078ae9425016aea643bd099"/>
    <w:p>
      <w:pPr>
        <w:pStyle w:val="Heading2"/>
      </w:pPr>
      <w:r>
        <w:t xml:space="preserve">Subject: Application for Speech Therapist Internship Position</w:t>
      </w:r>
    </w:p>
    <w:p>
      <w:pPr>
        <w:pStyle w:val="FirstParagraph"/>
      </w:pPr>
      <w:r>
        <w:t xml:space="preserve">Dear Ms. Tolegenova,</w:t>
      </w:r>
    </w:p>
    <w:p>
      <w:pPr>
        <w:pStyle w:val="BodyText"/>
      </w:pPr>
      <w:r>
        <w:t xml:space="preserve">I am writing to express my profound enthusiasm for the Speech Therapist Internship position at the Almaty Center for Pediatric Rehabilitation and Speech Therapy (ACPRST), as advertised on your institution's website and through the Kazakhstan Association of Healthcare Professionals. As a final-year student in Speech-Language Pathology at [Your University Name], I have meticulously prepared myself to contribute meaningfully to ACPRST’s mission of enhancing communication abilities for children across Almaty, particularly within the diverse linguistic landscape where Kazakh, Russian, and English intersect. This internship represents not only a pivotal professional milestone but also a deeply personal commitment to serve communities like those in Kazakhstan Almaty, where access to specialized speech therapy remains critically important.</w:t>
      </w:r>
    </w:p>
    <w:p>
      <w:pPr>
        <w:pStyle w:val="BodyText"/>
      </w:pPr>
      <w:r>
        <w:t xml:space="preserve">My academic journey has been rigorously focused on evidence-based practices in speech-language pathology, with particular emphasis on multilingual populations and developmental disorders prevalent in Central Asia. During my undergraduate studies, I completed a 600-hour clinical practicum at the [Name of University Clinic], where I supported children aged 3-12 with articulation disorders, apraxia, and language delays. Crucially, this experience included working with children from immigrant families speaking Kazakh as a first language—a context highly relevant to Almaty’s demographics. I assisted in adapting therapy materials to accommodate Kazakh phonological patterns and collaborated with bilingual therapists to ensure culturally resonant interventions. My coursework also included advanced modules on neurogenic communication disorders, pediatric assessment techniques, and cross-cultural communication strategies, all of which align directly with the challenges faced by ACPRST in serving Almaty’s youth population.</w:t>
      </w:r>
    </w:p>
    <w:p>
      <w:pPr>
        <w:pStyle w:val="BodyText"/>
      </w:pPr>
      <w:r>
        <w:t xml:space="preserve">What drives my application is a genuine understanding of the unique healthcare needs within Kazakhstan Almaty. I have researched ACPRST’s initiatives extensively and recognize that your center plays a vital role in addressing gaps in early intervention services, particularly for children with hearing impairments or speech delays stemming from under-resourced public health systems. In Almaty—a city of over 2 million people with significant socioeconomic diversity—many families struggle to access consistent therapy due to geographical barriers, financial constraints, or cultural hesitations toward Western clinical models. I am eager to contribute my skills in creating accessible therapy approaches that respect Kazakh traditions while integrating modern therapeutic techniques. For example, I have developed a set of bilingual (Kazakh-English) visual communication tools for preschoolers during a university project; these were piloted with refugee families in [Your City/Country] and reduced parental anxiety during sessions by 40%. I am confident this adaptability will translate effectively to your Almaty-based work.</w:t>
      </w:r>
    </w:p>
    <w:p>
      <w:pPr>
        <w:pStyle w:val="BodyText"/>
      </w:pPr>
      <w:r>
        <w:t xml:space="preserve">My commitment to learning extends beyond clinical skills. I have been actively studying Kazakh language fundamentals through the Kazakhstan Cultural Institute’s online program, achieving A2 proficiency (CEFR), and I regularly engage with Kazakh media to deepen my cultural awareness. I understand that trust is foundational in therapy within Almaty’s community context, where family involvement is paramount. Therefore, my internship goals prioritize building rapport with caregivers—learning their perspectives on communication development and integrating family feedback into therapy plans. I also aim to document best practices for treating common regional conditions such as stuttering (often underdiagnosed in Central Asia) and speech delays linked to early childhood infections, contributing to ACPRST’s internal knowledge base.</w:t>
      </w:r>
    </w:p>
    <w:p>
      <w:pPr>
        <w:pStyle w:val="BodyText"/>
      </w:pPr>
      <w:r>
        <w:t xml:space="preserve">Furthermore, I am acutely aware that the role of a Speech Therapist Intern in Kazakhstan Almaty requires both technical competence and cultural humility. I have prepared for this by studying WHO reports on disability inclusion in Central Asia and adapting my approach to align with Kazakhstan’s National Strategy for Social Inclusion (2021–2030). I am fully aware that therapy must be delivered with sensitivity to Kazakh family structures, where grandparents often play a central role in child-rearing. During my application process, I have also researched ACPRST’s partnerships with Almaty City Schools and local NGOs, recognizing the need for therapists who can collaborate across sectors—a skill I’ve honed through a university-led project coordinating with three community centers to provide free screenings.</w:t>
      </w:r>
    </w:p>
    <w:p>
      <w:pPr>
        <w:pStyle w:val="BodyText"/>
      </w:pPr>
      <w:r>
        <w:t xml:space="preserve">The prospect of contributing to ACPRST’s work in Almaty excites me not only professionally but personally. Growing up near a multicultural neighborhood, I witnessed how communication barriers can isolate children from educational opportunities. This experience shaped my resolve to become a Speech Therapist who bridges cultural and linguistic divides—a mission that resonates powerfully with ACPRST’s vision for Almaty. I am prepared to immerse myself fully in your team, learning from senior therapists while offering fresh perspectives on assessment tools, parental education materials, and community outreach strategies. My flexibility to work evenings or weekends aligns with ACPRST’s clinic hours serving working families across the city.</w:t>
      </w:r>
    </w:p>
    <w:p>
      <w:pPr>
        <w:pStyle w:val="BodyText"/>
      </w:pPr>
      <w:r>
        <w:t xml:space="preserve">I have attached my resume, academic transcripts, and a reference letter from Dr. Elena Petrova (Clinical Supervisor at [University Clinic]) who has overseen my work with multilingual children. I am available for an interview at your earliest convenience via Zoom or in person in Almaty should you require it. Thank you for considering this **Internship Application Letter**; it represents my earnest desire to grow as a Speech Therapist within the dynamic, compassionate environment of Kazakhstan Almaty. I am confident that my dedication, cultural curiosity, and clinical foundation will allow me to support ACPRST’s mission from day one.</w:t>
      </w:r>
    </w:p>
    <w:p>
      <w:pPr>
        <w:pStyle w:val="BodyText"/>
      </w:pPr>
      <w:r>
        <w:t xml:space="preserve">With sincere gratitude for your time and consideration,</w:t>
      </w:r>
    </w:p>
    <w:p>
      <w:pPr>
        <w:pStyle w:val="BodyText"/>
      </w:pPr>
      <w:r>
        <w:t xml:space="preserve">Sincerely,</w:t>
      </w:r>
      <w:r>
        <w:br/>
      </w:r>
      <w:r>
        <w:t xml:space="preserve">[Your Full Name]</w:t>
      </w:r>
      <w:r>
        <w:br/>
      </w:r>
      <w:r>
        <w:t xml:space="preserve">Student ID: [Your Student ID]</w:t>
      </w:r>
      <w:r>
        <w:br/>
      </w:r>
      <w:r>
        <w:t xml:space="preserve">Email: [Your Email Address]</w:t>
      </w:r>
      <w:r>
        <w:br/>
      </w:r>
      <w:r>
        <w:t xml:space="preserve">Phone: +[Country Cod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Almaty</dc:title>
  <dc:creator/>
  <dc:language>en</dc:language>
  <cp:keywords/>
  <dcterms:created xsi:type="dcterms:W3CDTF">2025-12-09T20:53:42Z</dcterms:created>
  <dcterms:modified xsi:type="dcterms:W3CDTF">2025-12-09T20:53:42Z</dcterms:modified>
</cp:coreProperties>
</file>

<file path=docProps/custom.xml><?xml version="1.0" encoding="utf-8"?>
<Properties xmlns="http://schemas.openxmlformats.org/officeDocument/2006/custom-properties" xmlns:vt="http://schemas.openxmlformats.org/officeDocument/2006/docPropsVTypes"/>
</file>